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LinkedIn Profile or Portfolio URL]</w:t>
      </w:r>
    </w:p>
    <w:p>
      <w:pPr>
        <w:pStyle w:val="BodyText"/>
      </w:pPr>
      <w:r>
        <w:t xml:space="preserve">[Date]</w:t>
      </w:r>
    </w:p>
    <w:bookmarkStart w:id="20" w:name="dear-hiring-manager"/>
    <w:p>
      <w:pPr>
        <w:pStyle w:val="Heading2"/>
      </w:pPr>
      <w:r>
        <w:t xml:space="preserve">Dear Hiring Manager,</w:t>
      </w:r>
    </w:p>
    <w:p>
      <w:pPr>
        <w:pStyle w:val="FirstParagraph"/>
      </w:pPr>
      <w:r>
        <w:t xml:space="preserve">I am writing to express my enthusiastic interest in the Electronics Engineer position at your esteemed organization in Senegal Dakar. As a highly motivated and skilled professional with over [X years] of experience in electronics engineering, I am eager to contribute my expertise to drive innovation and technological advancement in this dynamic region. My background, combined with a deep understanding of the unique challenges and opportunities in Senegal Dakar, positions me as an ideal candidate for this role.</w:t>
      </w:r>
    </w:p>
    <w:p>
      <w:pPr>
        <w:pStyle w:val="BodyText"/>
      </w:pPr>
      <w:r>
        <w:t xml:space="preserve">As an Electronics Engineer, I have dedicated my career to designing, developing, and optimizing electronic systems that address real-world problems. My work has spanned industries such as telecommunications, renewable energy, and automation, where I have consistently delivered solutions that enhance efficiency and reliability. For instance, during my tenure at [Previous Company Name], I led the development of a low-cost solar-powered communication system for rural areas in West Africa, which directly aligned with the goals of expanding access to technology in underserved regions. This project not only showcased my technical skills but also reinforced my commitment to leveraging engineering for societal impact—something that resonates deeply with the mission of your organization.</w:t>
      </w:r>
    </w:p>
    <w:p>
      <w:pPr>
        <w:pStyle w:val="BodyText"/>
      </w:pPr>
      <w:r>
        <w:t xml:space="preserve">What excites me most about Senegal Dakar is its rapidly evolving technological landscape. As one of Africa’s leading economic hubs, Dakar is at the forefront of innovation in sectors like smart infrastructure, digital transformation, and sustainable energy. I am particularly inspired by initiatives such as [mention a specific project or company in Dakar if known], which demonstrate the region’s potential to become a global leader in tech-driven solutions. I believe my expertise in electronics engineering can play a pivotal role in supporting these efforts, whether through designing cutting-edge hardware, optimizing existing systems, or mentoring local talent to build a resilient technical ecosystem.</w:t>
      </w:r>
    </w:p>
    <w:p>
      <w:pPr>
        <w:pStyle w:val="BodyText"/>
      </w:pPr>
      <w:r>
        <w:t xml:space="preserve">My technical proficiency includes [list key skills: e.g., circuit design, embedded systems programming (e.g., Arduino, Raspberry Pi), signal processing, PCB layout tools (e.g., Altium Designer)], as well as strong analytical and problem-solving abilities. I am adept at working in cross-functional teams and have a proven track record of meeting project deadlines while maintaining high standards of quality. Additionally, my fluency in [mention languages if applicable] allows me to collaborate effectively with diverse stakeholders, a critical asset for fostering innovation in Senegal Dakar’s multicultural environment.</w:t>
      </w:r>
    </w:p>
    <w:p>
      <w:pPr>
        <w:pStyle w:val="BodyText"/>
      </w:pPr>
      <w:r>
        <w:t xml:space="preserve">What sets me apart as an Electronics Engineer is my passion for continuous learning and adaptability. The field of electronics is ever-evolving, and I stay current by attending industry conferences, participating in professional development programs, and engaging with global engineering communities. For example, my recent certification in [relevant certification] has equipped me with advanced knowledge of [specific technology or methodology], which I am eager to apply to the challenges faced by your organization. This commitment to growth ensures that I can contribute innovative ideas and stay ahead of emerging trends in the industry.</w:t>
      </w:r>
    </w:p>
    <w:p>
      <w:pPr>
        <w:pStyle w:val="BodyText"/>
      </w:pPr>
      <w:r>
        <w:t xml:space="preserve">Senegal Dakar’s unique blend of cultural richness, economic ambition, and technological potential makes it an ideal location for me to grow professionally and personally. I am particularly drawn to the opportunity to work with a team that values creativity, collaboration, and sustainability. I am confident that my technical expertise, combined with my dedication to fostering innovation in emerging markets, will enable me to make meaningful contributions to your projects. Whether it’s designing energy-efficient solutions for Dakar’s expanding urban centers or supporting local industries through advanced automation systems, I am eager to tackle challenges that align with both my skills and the region’s needs.</w:t>
      </w:r>
    </w:p>
    <w:p>
      <w:pPr>
        <w:pStyle w:val="BodyText"/>
      </w:pPr>
      <w:r>
        <w:t xml:space="preserve">In closing, I would be honored to join your team as an Electronics Engineer and contribute to the continued success of your organization in Senegal Dakar. My experience, technical acumen, and passion for engineering make me a strong candidate for this position. I would welcome the opportunity to discuss how my background aligns with your goals and how I can help drive progress in this vibrant region. Thank you for considering my application.</w:t>
      </w:r>
    </w:p>
    <w:p>
      <w:pPr>
        <w:pStyle w:val="BodyText"/>
      </w:pPr>
      <w:r>
        <w:t xml:space="preserve">Sincerely,</w:t>
      </w:r>
      <w:r>
        <w:br/>
      </w: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13:31:28Z</dcterms:created>
  <dcterms:modified xsi:type="dcterms:W3CDTF">2026-04-29T13:31:28Z</dcterms:modified>
</cp:coreProperties>
</file>

<file path=docProps/custom.xml><?xml version="1.0" encoding="utf-8"?>
<Properties xmlns="http://schemas.openxmlformats.org/officeDocument/2006/custom-properties" xmlns:vt="http://schemas.openxmlformats.org/officeDocument/2006/docPropsVTypes"/>
</file>